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F6893D" w14:textId="77777777" w:rsidR="00DB6F1F" w:rsidRPr="00DB6F1F" w:rsidRDefault="00DB6F1F" w:rsidP="00DB6F1F">
      <w:pPr>
        <w:rPr>
          <w:rFonts w:ascii="Arial" w:hAnsi="Arial" w:cs="Arial"/>
          <w:i/>
          <w:iCs/>
        </w:rPr>
      </w:pPr>
      <w:r w:rsidRPr="00DB6F1F">
        <w:rPr>
          <w:rFonts w:ascii="Arial" w:hAnsi="Arial" w:cs="Arial"/>
          <w:i/>
          <w:iCs/>
        </w:rPr>
        <w:t>Discussion Question Word count 250-350</w:t>
      </w:r>
    </w:p>
    <w:p w14:paraId="30FBD9D8" w14:textId="77777777" w:rsidR="00DB6F1F" w:rsidRPr="00DB6F1F" w:rsidRDefault="00DB6F1F" w:rsidP="00DB6F1F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DB6F1F">
        <w:rPr>
          <w:rFonts w:ascii="Arial" w:hAnsi="Arial" w:cs="Arial"/>
          <w:i/>
          <w:iCs/>
        </w:rPr>
        <w:t>After watching the video "Latino or Hispanic", determine if a person can be considered both Latino and Hispanic.  Explain your answer.</w:t>
      </w:r>
    </w:p>
    <w:p w14:paraId="48E0EE4A" w14:textId="77777777" w:rsidR="00DB6F1F" w:rsidRPr="00DB6F1F" w:rsidRDefault="00DB6F1F" w:rsidP="00DB6F1F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DB6F1F">
        <w:rPr>
          <w:rFonts w:ascii="Arial" w:hAnsi="Arial" w:cs="Arial"/>
          <w:i/>
          <w:iCs/>
        </w:rPr>
        <w:t>After watching the documentary "Torn at the Border", explain two ways that systemic policies create barriers for Latinx families who identify as immigrants.</w:t>
      </w:r>
    </w:p>
    <w:p w14:paraId="782256E9" w14:textId="77777777" w:rsidR="00DB6F1F" w:rsidRPr="00DB6F1F" w:rsidRDefault="00DB6F1F" w:rsidP="00DB6F1F">
      <w:pPr>
        <w:numPr>
          <w:ilvl w:val="0"/>
          <w:numId w:val="1"/>
        </w:numPr>
        <w:rPr>
          <w:rFonts w:ascii="Arial" w:hAnsi="Arial" w:cs="Arial"/>
          <w:i/>
          <w:iCs/>
        </w:rPr>
      </w:pPr>
      <w:r w:rsidRPr="00DB6F1F">
        <w:rPr>
          <w:rFonts w:ascii="Arial" w:hAnsi="Arial" w:cs="Arial"/>
          <w:i/>
          <w:iCs/>
        </w:rPr>
        <w:t>After watching the video, "My Identity is a Superpower--Not an Obstacle", describe three reasons why it is important to have positive cultural representation of Latinx Americans.</w:t>
      </w:r>
    </w:p>
    <w:p w14:paraId="0E56B1D4" w14:textId="77777777" w:rsidR="00DB6F1F" w:rsidRPr="00DB6F1F" w:rsidRDefault="00DB6F1F" w:rsidP="00DB6F1F">
      <w:pPr>
        <w:rPr>
          <w:rFonts w:ascii="Arial" w:hAnsi="Arial" w:cs="Arial"/>
          <w:i/>
          <w:iCs/>
        </w:rPr>
      </w:pPr>
      <w:r w:rsidRPr="00DB6F1F">
        <w:rPr>
          <w:rFonts w:ascii="Arial" w:hAnsi="Arial" w:cs="Arial"/>
          <w:i/>
          <w:iCs/>
        </w:rPr>
        <w:t>Resources for Discussion Posts are listed here:</w:t>
      </w:r>
    </w:p>
    <w:p w14:paraId="2EF0D800" w14:textId="709F51DD" w:rsidR="00DB6F1F" w:rsidRPr="00DB6F1F" w:rsidRDefault="00F019AA" w:rsidP="00DB6F1F">
      <w:pPr>
        <w:rPr>
          <w:rFonts w:ascii="Arial" w:hAnsi="Arial" w:cs="Arial"/>
          <w:i/>
          <w:iCs/>
        </w:rPr>
      </w:pPr>
      <w:hyperlink r:id="rId5" w:history="1">
        <w:r w:rsidRPr="00DB6F1F">
          <w:rPr>
            <w:rStyle w:val="Hyperlink"/>
            <w:rFonts w:ascii="Arial" w:hAnsi="Arial" w:cs="Arial"/>
            <w:i/>
            <w:iCs/>
          </w:rPr>
          <w:t>https://fod.infobase.com/p_ViewVideo.aspx?xtid=195734&amp;tScript=0</w:t>
        </w:r>
      </w:hyperlink>
      <w:r>
        <w:rPr>
          <w:rFonts w:ascii="Arial" w:hAnsi="Arial" w:cs="Arial"/>
          <w:i/>
          <w:iCs/>
        </w:rPr>
        <w:t xml:space="preserve"> </w:t>
      </w:r>
    </w:p>
    <w:p w14:paraId="689B4480" w14:textId="6170F663" w:rsidR="00DB6F1F" w:rsidRPr="00DB6F1F" w:rsidRDefault="00F019AA" w:rsidP="00DB6F1F">
      <w:pPr>
        <w:rPr>
          <w:rFonts w:ascii="Arial" w:hAnsi="Arial" w:cs="Arial"/>
          <w:i/>
          <w:iCs/>
        </w:rPr>
      </w:pPr>
      <w:hyperlink r:id="rId6" w:history="1">
        <w:r w:rsidRPr="00DB6F1F">
          <w:rPr>
            <w:rStyle w:val="Hyperlink"/>
            <w:rFonts w:ascii="Arial" w:hAnsi="Arial" w:cs="Arial"/>
            <w:i/>
            <w:iCs/>
          </w:rPr>
          <w:t>https://www.youtube.com/watch?v=5RN9DQMrgSg&amp;ab_channel=BBCNews</w:t>
        </w:r>
      </w:hyperlink>
      <w:r>
        <w:rPr>
          <w:rFonts w:ascii="Arial" w:hAnsi="Arial" w:cs="Arial"/>
          <w:i/>
          <w:iCs/>
        </w:rPr>
        <w:t xml:space="preserve"> </w:t>
      </w:r>
    </w:p>
    <w:p w14:paraId="279FCDCD" w14:textId="078DB1BF" w:rsidR="00DB6F1F" w:rsidRPr="00DB6F1F" w:rsidRDefault="00F019AA" w:rsidP="00DB6F1F">
      <w:pPr>
        <w:rPr>
          <w:rFonts w:ascii="Arial" w:hAnsi="Arial" w:cs="Arial"/>
          <w:i/>
          <w:iCs/>
        </w:rPr>
      </w:pPr>
      <w:hyperlink r:id="rId7" w:history="1">
        <w:r w:rsidRPr="00DB6F1F">
          <w:rPr>
            <w:rStyle w:val="Hyperlink"/>
            <w:rFonts w:ascii="Arial" w:hAnsi="Arial" w:cs="Arial"/>
            <w:i/>
            <w:iCs/>
          </w:rPr>
          <w:t>https://www.youtube.com/watch?v=RjquHTj4HlY&amp;ab_channel=TED</w:t>
        </w:r>
      </w:hyperlink>
      <w:r>
        <w:rPr>
          <w:rFonts w:ascii="Arial" w:hAnsi="Arial" w:cs="Arial"/>
          <w:i/>
          <w:iCs/>
        </w:rPr>
        <w:t xml:space="preserve"> </w:t>
      </w:r>
    </w:p>
    <w:p w14:paraId="38A6E925" w14:textId="77777777" w:rsidR="00DB6F1F" w:rsidRPr="00DB6F1F" w:rsidRDefault="00DB6F1F" w:rsidP="00DB6F1F">
      <w:pPr>
        <w:rPr>
          <w:rFonts w:ascii="Arial" w:hAnsi="Arial" w:cs="Arial"/>
          <w:i/>
          <w:iCs/>
        </w:rPr>
      </w:pPr>
    </w:p>
    <w:p w14:paraId="586E42EC" w14:textId="77777777" w:rsidR="00D15BD5" w:rsidRPr="00A57098" w:rsidRDefault="00D15BD5">
      <w:pPr>
        <w:rPr>
          <w:rFonts w:ascii="Arial" w:hAnsi="Arial" w:cs="Arial"/>
          <w:i/>
          <w:iCs/>
        </w:rPr>
      </w:pPr>
    </w:p>
    <w:sectPr w:rsidR="00D15BD5" w:rsidRPr="00A570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3666BA"/>
    <w:multiLevelType w:val="multilevel"/>
    <w:tmpl w:val="683C1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9596790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MbY0NDczNTY3NjdS0lEKTi0uzszPAykwrAUATjip3ywAAAA="/>
  </w:docVars>
  <w:rsids>
    <w:rsidRoot w:val="00DB6F1F"/>
    <w:rsid w:val="00A57098"/>
    <w:rsid w:val="00D15BD5"/>
    <w:rsid w:val="00DB6F1F"/>
    <w:rsid w:val="00F019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4181DD"/>
  <w15:chartTrackingRefBased/>
  <w15:docId w15:val="{1A6ED0BB-3302-4AC9-B745-9527C4C638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019A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019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797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09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0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52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9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66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4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RjquHTj4HlY&amp;ab_channel=TE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5RN9DQMrgSg&amp;ab_channel=BBCNews" TargetMode="External"/><Relationship Id="rId5" Type="http://schemas.openxmlformats.org/officeDocument/2006/relationships/hyperlink" Target="https://fod.infobase.com/p_ViewVideo.aspx?xtid=195734&amp;tScript=0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6</Words>
  <Characters>837</Characters>
  <Application>Microsoft Office Word</Application>
  <DocSecurity>0</DocSecurity>
  <Lines>6</Lines>
  <Paragraphs>1</Paragraphs>
  <ScaleCrop>false</ScaleCrop>
  <Company/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3</cp:revision>
  <dcterms:created xsi:type="dcterms:W3CDTF">2022-04-13T17:18:00Z</dcterms:created>
  <dcterms:modified xsi:type="dcterms:W3CDTF">2022-04-13T17:19:00Z</dcterms:modified>
</cp:coreProperties>
</file>